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8090260" w:displacedByCustomXml="next"/>
    <w:bookmarkEnd w:id="0" w:displacedByCustomXml="next"/>
    <w:sdt>
      <w:sdtPr>
        <w:id w:val="-1868901394"/>
        <w:docPartObj>
          <w:docPartGallery w:val="Cover Pages"/>
          <w:docPartUnique/>
        </w:docPartObj>
      </w:sdtPr>
      <w:sdtEndPr/>
      <w:sdtContent>
        <w:p w14:paraId="06327CB0" w14:textId="22F2665D" w:rsidR="008F1EFD" w:rsidRDefault="008F1EF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9E62329" wp14:editId="6CDFB0B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3D188A" w14:textId="335A83E5" w:rsidR="008F1EFD" w:rsidRDefault="008F1EFD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 w:rsidRPr="008F1EF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Albert Quon, Daniel Holmes, Garvin Hu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2F54CC" w14:textId="03717CB4" w:rsidR="008F1EFD" w:rsidRDefault="002D2EC8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SEG </w:t>
                                      </w:r>
                                      <w:r w:rsidR="008F1EFD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Project Repor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1D4CFBC" w14:textId="58E2CEAA" w:rsidR="008F1EFD" w:rsidRDefault="008F1EFD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EG2105 Group 69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9E62329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073D188A" w14:textId="335A83E5" w:rsidR="008F1EFD" w:rsidRDefault="008F1EFD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r w:rsidRPr="008F1EF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Albert Quon, Daniel Holmes, Garvin Hui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B2F54CC" w14:textId="03717CB4" w:rsidR="008F1EFD" w:rsidRDefault="002D2EC8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SEG </w:t>
                                </w:r>
                                <w:r w:rsidR="008F1EFD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Project Repor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1D4CFBC" w14:textId="58E2CEAA" w:rsidR="008F1EFD" w:rsidRDefault="008F1EFD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EG2105 Group 69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DACB1AD" w14:textId="79848A8E" w:rsidR="008F1EFD" w:rsidRDefault="008F1EFD">
          <w:r>
            <w:br w:type="page"/>
          </w:r>
        </w:p>
      </w:sdtContent>
    </w:sdt>
    <w:p w14:paraId="27D62C09" w14:textId="2F38BB68" w:rsidR="00E90DE4" w:rsidRDefault="00E90DE4" w:rsidP="00E90DE4">
      <w:pPr>
        <w:pStyle w:val="Heading1"/>
        <w:rPr>
          <w:rStyle w:val="SubtleEmphasis"/>
          <w:i w:val="0"/>
          <w:iCs w:val="0"/>
        </w:rPr>
      </w:pPr>
      <w:bookmarkStart w:id="1" w:name="_Toc58165331"/>
      <w:r>
        <w:rPr>
          <w:rStyle w:val="SubtleEmphasis"/>
          <w:i w:val="0"/>
          <w:iCs w:val="0"/>
        </w:rPr>
        <w:lastRenderedPageBreak/>
        <w:t>Table of Contents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7292891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E300EC" w14:textId="3D8760E9" w:rsidR="00E90DE4" w:rsidRDefault="00E90DE4">
          <w:pPr>
            <w:pStyle w:val="TOCHeading"/>
          </w:pPr>
          <w:r>
            <w:t>Contents</w:t>
          </w:r>
        </w:p>
        <w:p w14:paraId="27678756" w14:textId="6F630C6B" w:rsidR="003F41E0" w:rsidRDefault="00E90DE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165331" w:history="1">
            <w:r w:rsidR="003F41E0" w:rsidRPr="001161B4">
              <w:rPr>
                <w:rStyle w:val="Hyperlink"/>
                <w:noProof/>
              </w:rPr>
              <w:t>Table of Contents</w:t>
            </w:r>
            <w:r w:rsidR="003F41E0">
              <w:rPr>
                <w:noProof/>
                <w:webHidden/>
              </w:rPr>
              <w:tab/>
            </w:r>
            <w:r w:rsidR="003F41E0">
              <w:rPr>
                <w:noProof/>
                <w:webHidden/>
              </w:rPr>
              <w:fldChar w:fldCharType="begin"/>
            </w:r>
            <w:r w:rsidR="003F41E0">
              <w:rPr>
                <w:noProof/>
                <w:webHidden/>
              </w:rPr>
              <w:instrText xml:space="preserve"> PAGEREF _Toc58165331 \h </w:instrText>
            </w:r>
            <w:r w:rsidR="003F41E0">
              <w:rPr>
                <w:noProof/>
                <w:webHidden/>
              </w:rPr>
            </w:r>
            <w:r w:rsidR="003F41E0">
              <w:rPr>
                <w:noProof/>
                <w:webHidden/>
              </w:rPr>
              <w:fldChar w:fldCharType="separate"/>
            </w:r>
            <w:r w:rsidR="003F41E0">
              <w:rPr>
                <w:noProof/>
                <w:webHidden/>
              </w:rPr>
              <w:t>1</w:t>
            </w:r>
            <w:r w:rsidR="003F41E0">
              <w:rPr>
                <w:noProof/>
                <w:webHidden/>
              </w:rPr>
              <w:fldChar w:fldCharType="end"/>
            </w:r>
          </w:hyperlink>
        </w:p>
        <w:p w14:paraId="49BFAE15" w14:textId="4D49978E" w:rsidR="003F41E0" w:rsidRDefault="003F41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2" w:history="1">
            <w:r w:rsidRPr="001161B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62C2D" w14:textId="2585B158" w:rsidR="003F41E0" w:rsidRDefault="003F41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3" w:history="1">
            <w:r w:rsidRPr="001161B4">
              <w:rPr>
                <w:rStyle w:val="Hyperlink"/>
                <w:noProof/>
              </w:rPr>
              <w:t>Lessons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9E4E" w14:textId="0DE73865" w:rsidR="003F41E0" w:rsidRDefault="003F41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4" w:history="1">
            <w:r w:rsidRPr="001161B4">
              <w:rPr>
                <w:rStyle w:val="Hyperlink"/>
                <w:noProof/>
              </w:rPr>
              <w:t>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AD5A7" w14:textId="4D71EFAE" w:rsidR="003F41E0" w:rsidRDefault="003F41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5" w:history="1">
            <w:r w:rsidRPr="001161B4">
              <w:rPr>
                <w:rStyle w:val="Hyperlink"/>
                <w:noProof/>
              </w:rPr>
              <w:t>Screenshots of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32DCE" w14:textId="56AF7478" w:rsidR="003F41E0" w:rsidRDefault="003F41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6" w:history="1">
            <w:r w:rsidRPr="001161B4">
              <w:rPr>
                <w:rStyle w:val="Hyperlink"/>
                <w:noProof/>
              </w:rPr>
              <w:t>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0EBEA" w14:textId="455CBCB6" w:rsidR="003F41E0" w:rsidRDefault="003F41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7" w:history="1">
            <w:r w:rsidRPr="001161B4">
              <w:rPr>
                <w:rStyle w:val="Hyperlink"/>
                <w:noProof/>
              </w:rPr>
              <w:t>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72CB4" w14:textId="52088B51" w:rsidR="003F41E0" w:rsidRDefault="003F41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8" w:history="1">
            <w:r w:rsidRPr="001161B4">
              <w:rPr>
                <w:rStyle w:val="Hyperlink"/>
                <w:noProof/>
              </w:rPr>
              <w:t>Employee/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AADD0" w14:textId="53358CA2" w:rsidR="003F41E0" w:rsidRDefault="003F41E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39" w:history="1">
            <w:r w:rsidRPr="001161B4">
              <w:rPr>
                <w:rStyle w:val="Hyperlink"/>
                <w:noProof/>
              </w:rPr>
              <w:drawing>
                <wp:inline distT="0" distB="0" distL="0" distR="0" wp14:anchorId="5416A551" wp14:editId="03D1044C">
                  <wp:extent cx="1800728" cy="3701415"/>
                  <wp:effectExtent l="0" t="0" r="952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1722" cy="3724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t xml:space="preserve">  </w:t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049E925B" wp14:editId="5261701E">
                  <wp:extent cx="1809750" cy="3719963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7778" cy="3736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7F171E8A" wp14:editId="34FB86B3">
                  <wp:extent cx="1800225" cy="3700382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1205" cy="37229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t xml:space="preserve"> </w:t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306B5087" wp14:editId="1FFD1A2B">
                  <wp:extent cx="1790700" cy="3680805"/>
                  <wp:effectExtent l="0" t="0" r="0" b="0"/>
                  <wp:docPr id="99" name="Picture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1848" cy="3724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t xml:space="preserve"> </w:t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4BE1B644" wp14:editId="2D1A35F5">
                  <wp:extent cx="1797947" cy="3695700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7648" cy="3736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t xml:space="preserve"> </w:t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6194B704" wp14:editId="213E0B71">
                  <wp:extent cx="1793314" cy="3686175"/>
                  <wp:effectExtent l="0" t="0" r="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253" cy="3710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lastRenderedPageBreak/>
              <w:drawing>
                <wp:inline distT="0" distB="0" distL="0" distR="0" wp14:anchorId="6449B29C" wp14:editId="7A55EC3A">
                  <wp:extent cx="1752600" cy="3602490"/>
                  <wp:effectExtent l="0" t="0" r="0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3327" cy="3624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4D5459F1" wp14:editId="380B498B">
                  <wp:extent cx="1743075" cy="3582911"/>
                  <wp:effectExtent l="0" t="0" r="0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7423" cy="3591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161B4">
              <w:rPr>
                <w:rStyle w:val="Hyperlink"/>
                <w:noProof/>
              </w:rPr>
              <w:drawing>
                <wp:inline distT="0" distB="0" distL="0" distR="0" wp14:anchorId="24112EEB" wp14:editId="4241A38B">
                  <wp:extent cx="1742341" cy="3581400"/>
                  <wp:effectExtent l="0" t="0" r="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1229" cy="3599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AD5C9" w14:textId="3F3CFED2" w:rsidR="003F41E0" w:rsidRDefault="003F41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65340" w:history="1">
            <w:r w:rsidRPr="001161B4">
              <w:rPr>
                <w:rStyle w:val="Hyperlink"/>
                <w:noProof/>
              </w:rPr>
              <w:t>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65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A618B" w14:textId="4A4855F6" w:rsidR="00E90DE4" w:rsidRPr="00E90DE4" w:rsidRDefault="00E90DE4" w:rsidP="00E90DE4">
          <w:r>
            <w:rPr>
              <w:b/>
              <w:bCs/>
              <w:noProof/>
            </w:rPr>
            <w:fldChar w:fldCharType="end"/>
          </w:r>
        </w:p>
      </w:sdtContent>
    </w:sdt>
    <w:p w14:paraId="07A4DAD9" w14:textId="77777777" w:rsidR="006559AF" w:rsidRDefault="006559AF">
      <w:pPr>
        <w:rPr>
          <w:rStyle w:val="SubtleEmphasis"/>
          <w:rFonts w:asciiTheme="majorHAnsi" w:eastAsiaTheme="majorEastAsia" w:hAnsiTheme="majorHAnsi" w:cstheme="majorBidi"/>
          <w:i w:val="0"/>
          <w:iCs w:val="0"/>
          <w:sz w:val="32"/>
          <w:szCs w:val="32"/>
        </w:rPr>
      </w:pPr>
      <w:r>
        <w:rPr>
          <w:rStyle w:val="SubtleEmphasis"/>
          <w:i w:val="0"/>
          <w:iCs w:val="0"/>
        </w:rPr>
        <w:br w:type="page"/>
      </w:r>
    </w:p>
    <w:p w14:paraId="54DAC30C" w14:textId="48DDFFA3" w:rsidR="00D258E4" w:rsidRDefault="00D258E4" w:rsidP="00D258E4">
      <w:pPr>
        <w:pStyle w:val="Heading1"/>
        <w:rPr>
          <w:rStyle w:val="SubtleEmphasis"/>
          <w:i w:val="0"/>
          <w:iCs w:val="0"/>
        </w:rPr>
      </w:pPr>
      <w:bookmarkStart w:id="2" w:name="_Toc58165332"/>
      <w:r>
        <w:rPr>
          <w:rStyle w:val="SubtleEmphasis"/>
          <w:i w:val="0"/>
          <w:iCs w:val="0"/>
        </w:rPr>
        <w:lastRenderedPageBreak/>
        <w:t>Introduction</w:t>
      </w:r>
      <w:bookmarkEnd w:id="2"/>
    </w:p>
    <w:p w14:paraId="67799061" w14:textId="39205FB9" w:rsidR="00D258E4" w:rsidRPr="00E44EE3" w:rsidRDefault="00D258E4" w:rsidP="00D258E4">
      <w:r>
        <w:tab/>
        <w:t xml:space="preserve">This report discusses what we have learned and the roles each member has played throughout the development of the </w:t>
      </w:r>
      <w:proofErr w:type="spellStart"/>
      <w:r>
        <w:t>Novigrad</w:t>
      </w:r>
      <w:proofErr w:type="spellEnd"/>
      <w:r>
        <w:t xml:space="preserve"> Android application.</w:t>
      </w:r>
      <w:r w:rsidR="00576499">
        <w:t xml:space="preserve"> </w:t>
      </w:r>
      <w:r w:rsidR="00102CE7">
        <w:t>Furthermore, w</w:t>
      </w:r>
      <w:r w:rsidR="00584757">
        <w:t>e divided our roles based on our previous work on previous deliverables</w:t>
      </w:r>
      <w:r w:rsidR="00981689">
        <w:t xml:space="preserve"> (</w:t>
      </w:r>
      <w:r w:rsidR="003270A2">
        <w:t>i.e.,</w:t>
      </w:r>
      <w:r w:rsidR="00981689">
        <w:t xml:space="preserve"> one member that did a lot of work in one deliverable would be given less in the next one)</w:t>
      </w:r>
      <w:r w:rsidR="003270A2">
        <w:t>.</w:t>
      </w:r>
      <w:r w:rsidR="00981689">
        <w:t xml:space="preserve"> </w:t>
      </w:r>
      <w:r w:rsidR="00E54FDA">
        <w:t>As for the application, w</w:t>
      </w:r>
      <w:r>
        <w:t>e used Firebase as our database to store the data of our users and services</w:t>
      </w:r>
      <w:r w:rsidR="00E54FDA">
        <w:t xml:space="preserve"> and a variety of libraries for our UI (e.g., Recycler View, Volley, Material Design).</w:t>
      </w:r>
      <w:r w:rsidR="000D04AC">
        <w:t xml:space="preserve"> Furthermore, we used Visual Paradigm to help plan out our domain model</w:t>
      </w:r>
      <w:r w:rsidR="00005575">
        <w:t xml:space="preserve"> with a UML class diagram</w:t>
      </w:r>
      <w:r w:rsidR="00E849BB">
        <w:t>, which is provided separately from this report in a UML diagram</w:t>
      </w:r>
      <w:r w:rsidR="00005575">
        <w:t>.</w:t>
      </w:r>
    </w:p>
    <w:p w14:paraId="028BEE39" w14:textId="5B2DF47A" w:rsidR="00D41934" w:rsidRPr="00C669AA" w:rsidRDefault="00E90DE4" w:rsidP="00C669AA">
      <w:pPr>
        <w:pStyle w:val="Heading1"/>
        <w:rPr>
          <w:color w:val="404040" w:themeColor="text1" w:themeTint="BF"/>
        </w:rPr>
      </w:pPr>
      <w:bookmarkStart w:id="3" w:name="_Toc58165333"/>
      <w:r>
        <w:rPr>
          <w:rStyle w:val="SubtleEmphasis"/>
          <w:i w:val="0"/>
          <w:iCs w:val="0"/>
        </w:rPr>
        <w:t>Lessons Learned</w:t>
      </w:r>
      <w:bookmarkEnd w:id="3"/>
    </w:p>
    <w:p w14:paraId="1C932F4E" w14:textId="5FDC1437" w:rsidR="004407DF" w:rsidRDefault="00D41934" w:rsidP="00D41934">
      <w:pPr>
        <w:pStyle w:val="ListParagraph"/>
        <w:numPr>
          <w:ilvl w:val="0"/>
          <w:numId w:val="2"/>
        </w:numPr>
      </w:pPr>
      <w:r>
        <w:t>C</w:t>
      </w:r>
      <w:r w:rsidR="00AF34B1">
        <w:t>ommunicate about our tasks to</w:t>
      </w:r>
      <w:r w:rsidR="00C669AA">
        <w:t xml:space="preserve"> avoid</w:t>
      </w:r>
      <w:r w:rsidR="00AF34B1">
        <w:t xml:space="preserve"> missing deadlines</w:t>
      </w:r>
    </w:p>
    <w:p w14:paraId="1D9E3B94" w14:textId="767A8FB8" w:rsidR="00D41934" w:rsidRDefault="00D41934" w:rsidP="00D41934">
      <w:pPr>
        <w:pStyle w:val="ListParagraph"/>
        <w:numPr>
          <w:ilvl w:val="0"/>
          <w:numId w:val="2"/>
        </w:numPr>
      </w:pPr>
      <w:r>
        <w:t>Organize related classes into packages to manage the large amount of classes</w:t>
      </w:r>
    </w:p>
    <w:p w14:paraId="09B7B64F" w14:textId="3FDE28F8" w:rsidR="003F31A3" w:rsidRDefault="003F31A3" w:rsidP="006E32B3">
      <w:pPr>
        <w:pStyle w:val="ListParagraph"/>
        <w:numPr>
          <w:ilvl w:val="0"/>
          <w:numId w:val="2"/>
        </w:numPr>
      </w:pPr>
      <w:r>
        <w:t xml:space="preserve">Consistency in </w:t>
      </w:r>
      <w:r w:rsidR="003115FF">
        <w:t>functions</w:t>
      </w:r>
      <w:r w:rsidR="005E508D">
        <w:t xml:space="preserve"> and </w:t>
      </w:r>
      <w:r w:rsidR="005E508D">
        <w:t xml:space="preserve">naming </w:t>
      </w:r>
      <w:r w:rsidR="003115FF">
        <w:t>conventions</w:t>
      </w:r>
      <w:r w:rsidR="005E508D">
        <w:t xml:space="preserve"> </w:t>
      </w:r>
      <w:r w:rsidR="005E508D">
        <w:t xml:space="preserve">is </w:t>
      </w:r>
      <w:r w:rsidR="004F32E6">
        <w:t>important to establish between all group members to prevent confusion</w:t>
      </w:r>
    </w:p>
    <w:p w14:paraId="3351E897" w14:textId="01045165" w:rsidR="006E32B3" w:rsidRDefault="006E32B3" w:rsidP="006E32B3">
      <w:pPr>
        <w:pStyle w:val="ListParagraph"/>
        <w:numPr>
          <w:ilvl w:val="0"/>
          <w:numId w:val="2"/>
        </w:numPr>
      </w:pPr>
      <w:r>
        <w:t>Asynchronous methods with Firebase do not act in the same way as conventional code</w:t>
      </w:r>
    </w:p>
    <w:p w14:paraId="1DB345B8" w14:textId="707611F4" w:rsidR="00A42664" w:rsidRPr="004407DF" w:rsidRDefault="00D24902" w:rsidP="006E32B3">
      <w:pPr>
        <w:pStyle w:val="ListParagraph"/>
        <w:numPr>
          <w:ilvl w:val="0"/>
          <w:numId w:val="2"/>
        </w:numPr>
      </w:pPr>
      <w:r>
        <w:t>Plan</w:t>
      </w:r>
      <w:r w:rsidR="00567CFF">
        <w:t xml:space="preserve"> and communicate</w:t>
      </w:r>
      <w:r>
        <w:t xml:space="preserve"> early </w:t>
      </w:r>
      <w:r w:rsidR="00A42664">
        <w:t>to</w:t>
      </w:r>
      <w:r w:rsidR="00294FF8">
        <w:t xml:space="preserve"> give members time</w:t>
      </w:r>
      <w:r w:rsidR="00A42664">
        <w:t xml:space="preserve"> </w:t>
      </w:r>
      <w:r w:rsidR="00A23A52">
        <w:t>for</w:t>
      </w:r>
      <w:r w:rsidR="00A42664">
        <w:t xml:space="preserve"> learn</w:t>
      </w:r>
      <w:r w:rsidR="00A23A52">
        <w:t>ing</w:t>
      </w:r>
      <w:r w:rsidR="00A42664">
        <w:t xml:space="preserve"> about the new technologies</w:t>
      </w:r>
      <w:r w:rsidR="009C0636">
        <w:t xml:space="preserve"> and new changes</w:t>
      </w:r>
      <w:r w:rsidR="000E23A3">
        <w:t xml:space="preserve"> in the </w:t>
      </w:r>
      <w:r w:rsidR="00C35B2B">
        <w:t>application</w:t>
      </w:r>
    </w:p>
    <w:p w14:paraId="3BA723A7" w14:textId="090BBAA1" w:rsidR="00E90DE4" w:rsidRDefault="00E90DE4" w:rsidP="00E90DE4">
      <w:pPr>
        <w:pStyle w:val="Heading1"/>
        <w:rPr>
          <w:rStyle w:val="SubtleEmphasis"/>
          <w:i w:val="0"/>
          <w:iCs w:val="0"/>
        </w:rPr>
      </w:pPr>
      <w:bookmarkStart w:id="4" w:name="_Toc58165334"/>
      <w:r>
        <w:rPr>
          <w:rStyle w:val="SubtleEmphasis"/>
          <w:i w:val="0"/>
          <w:iCs w:val="0"/>
        </w:rPr>
        <w:t>Ro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693"/>
        <w:gridCol w:w="2693"/>
        <w:gridCol w:w="2693"/>
      </w:tblGrid>
      <w:tr w:rsidR="00E90DE4" w14:paraId="72CE2046" w14:textId="77777777" w:rsidTr="00716167">
        <w:tc>
          <w:tcPr>
            <w:tcW w:w="1271" w:type="dxa"/>
          </w:tcPr>
          <w:p w14:paraId="29C9FAFD" w14:textId="0E6DC67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Deliverable</w:t>
            </w:r>
          </w:p>
        </w:tc>
        <w:tc>
          <w:tcPr>
            <w:tcW w:w="2693" w:type="dxa"/>
          </w:tcPr>
          <w:p w14:paraId="44AE86EA" w14:textId="2EF8E8C8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Albert</w:t>
            </w:r>
          </w:p>
        </w:tc>
        <w:tc>
          <w:tcPr>
            <w:tcW w:w="2693" w:type="dxa"/>
          </w:tcPr>
          <w:p w14:paraId="767A9206" w14:textId="3C8635E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Daniel</w:t>
            </w:r>
          </w:p>
        </w:tc>
        <w:tc>
          <w:tcPr>
            <w:tcW w:w="2693" w:type="dxa"/>
          </w:tcPr>
          <w:p w14:paraId="5740FA45" w14:textId="58860A4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Garvin</w:t>
            </w:r>
          </w:p>
        </w:tc>
      </w:tr>
      <w:tr w:rsidR="00E90DE4" w14:paraId="35161984" w14:textId="77777777" w:rsidTr="00716167">
        <w:tc>
          <w:tcPr>
            <w:tcW w:w="1271" w:type="dxa"/>
          </w:tcPr>
          <w:p w14:paraId="68B91D41" w14:textId="29452687" w:rsidR="00E90DE4" w:rsidRDefault="00E90DE4" w:rsidP="00E90DE4">
            <w:r>
              <w:t>1</w:t>
            </w:r>
          </w:p>
        </w:tc>
        <w:tc>
          <w:tcPr>
            <w:tcW w:w="2693" w:type="dxa"/>
          </w:tcPr>
          <w:p w14:paraId="2EEA31C3" w14:textId="199FD1A3" w:rsidR="00E90DE4" w:rsidRDefault="00E90DE4" w:rsidP="00E90DE4">
            <w:r>
              <w:t>Welcome Activity</w:t>
            </w:r>
          </w:p>
          <w:p w14:paraId="233A0BD2" w14:textId="41C30034" w:rsidR="00E90DE4" w:rsidRDefault="00E90DE4" w:rsidP="00E90DE4">
            <w:r>
              <w:t>UML Diagram</w:t>
            </w:r>
          </w:p>
          <w:p w14:paraId="20A44252" w14:textId="63B19691" w:rsidR="00E90DE4" w:rsidRDefault="00E90DE4" w:rsidP="00E90DE4"/>
        </w:tc>
        <w:tc>
          <w:tcPr>
            <w:tcW w:w="2693" w:type="dxa"/>
          </w:tcPr>
          <w:p w14:paraId="578BA919" w14:textId="77777777" w:rsidR="00E90DE4" w:rsidRDefault="00E90DE4" w:rsidP="00E90DE4">
            <w:r>
              <w:t xml:space="preserve">Initial UI </w:t>
            </w:r>
          </w:p>
          <w:p w14:paraId="2A60E5E7" w14:textId="77777777" w:rsidR="00E90DE4" w:rsidRDefault="00E90DE4" w:rsidP="00E90DE4">
            <w:r>
              <w:t>Firebase integration</w:t>
            </w:r>
          </w:p>
          <w:p w14:paraId="5891195B" w14:textId="4F5678CF" w:rsidR="00E90DE4" w:rsidRDefault="00E90DE4" w:rsidP="00E90DE4">
            <w:r>
              <w:t>Unit Tests</w:t>
            </w:r>
          </w:p>
        </w:tc>
        <w:tc>
          <w:tcPr>
            <w:tcW w:w="2693" w:type="dxa"/>
          </w:tcPr>
          <w:p w14:paraId="3BBAFAD9" w14:textId="77777777" w:rsidR="00E90DE4" w:rsidRDefault="00E90DE4" w:rsidP="00E90DE4">
            <w:r>
              <w:t>Register Activity</w:t>
            </w:r>
          </w:p>
          <w:p w14:paraId="5186A288" w14:textId="642D0C75" w:rsidR="00E90DE4" w:rsidRDefault="00E90DE4" w:rsidP="00E90DE4">
            <w:r>
              <w:t>Register Validation + Submission</w:t>
            </w:r>
          </w:p>
        </w:tc>
      </w:tr>
      <w:tr w:rsidR="00E90DE4" w14:paraId="4901A9DE" w14:textId="77777777" w:rsidTr="00716167">
        <w:tc>
          <w:tcPr>
            <w:tcW w:w="1271" w:type="dxa"/>
          </w:tcPr>
          <w:p w14:paraId="2BDDBC30" w14:textId="5CE3CFA0" w:rsidR="00E90DE4" w:rsidRDefault="00E90DE4" w:rsidP="00E90DE4">
            <w:r>
              <w:t>2</w:t>
            </w:r>
          </w:p>
        </w:tc>
        <w:tc>
          <w:tcPr>
            <w:tcW w:w="2693" w:type="dxa"/>
          </w:tcPr>
          <w:p w14:paraId="53B9B888" w14:textId="77777777" w:rsidR="00E90DE4" w:rsidRDefault="00E90DE4" w:rsidP="00E90DE4">
            <w:r>
              <w:t>Service Editor</w:t>
            </w:r>
          </w:p>
          <w:p w14:paraId="7489521B" w14:textId="43B8DC64" w:rsidR="00E90DE4" w:rsidRDefault="00E90DE4" w:rsidP="00E90DE4">
            <w:r>
              <w:t xml:space="preserve">UML </w:t>
            </w:r>
            <w:r w:rsidR="008F1EFD">
              <w:t>Diagram</w:t>
            </w:r>
          </w:p>
        </w:tc>
        <w:tc>
          <w:tcPr>
            <w:tcW w:w="2693" w:type="dxa"/>
          </w:tcPr>
          <w:p w14:paraId="69D67A69" w14:textId="77777777" w:rsidR="00E90DE4" w:rsidRDefault="00E90DE4" w:rsidP="00E90DE4">
            <w:r>
              <w:t>Integrated Admin Login</w:t>
            </w:r>
          </w:p>
          <w:p w14:paraId="531FB963" w14:textId="71D14B45" w:rsidR="00E90DE4" w:rsidRDefault="00E90DE4" w:rsidP="00E90DE4">
            <w:r>
              <w:t>Service/User Deletion</w:t>
            </w:r>
          </w:p>
        </w:tc>
        <w:tc>
          <w:tcPr>
            <w:tcW w:w="2693" w:type="dxa"/>
          </w:tcPr>
          <w:p w14:paraId="64E8D308" w14:textId="4BC54953" w:rsidR="00E90DE4" w:rsidRDefault="00F23D01" w:rsidP="00E90DE4">
            <w:r>
              <w:t>Field validation</w:t>
            </w:r>
            <w:r w:rsidR="00716167">
              <w:t xml:space="preserve"> </w:t>
            </w:r>
            <w:r w:rsidR="00C73F76">
              <w:t>(service)</w:t>
            </w:r>
          </w:p>
          <w:p w14:paraId="3C7CD688" w14:textId="44914CAD" w:rsidR="00CB7C39" w:rsidRDefault="00CB7C39" w:rsidP="00E90DE4">
            <w:r>
              <w:t xml:space="preserve">Service </w:t>
            </w:r>
            <w:r w:rsidR="00C1394F">
              <w:t>Creation</w:t>
            </w:r>
          </w:p>
          <w:p w14:paraId="0317F43E" w14:textId="52F4B83D" w:rsidR="00F23D01" w:rsidRDefault="00F23D01" w:rsidP="00E90DE4">
            <w:proofErr w:type="spellStart"/>
            <w:r>
              <w:t>CircleCI</w:t>
            </w:r>
            <w:proofErr w:type="spellEnd"/>
          </w:p>
        </w:tc>
      </w:tr>
      <w:tr w:rsidR="00E90DE4" w14:paraId="694C8E81" w14:textId="77777777" w:rsidTr="00716167">
        <w:tc>
          <w:tcPr>
            <w:tcW w:w="1271" w:type="dxa"/>
          </w:tcPr>
          <w:p w14:paraId="5FDE7E18" w14:textId="2AA10B03" w:rsidR="00E90DE4" w:rsidRDefault="00E90DE4" w:rsidP="00E90DE4">
            <w:r>
              <w:t>3</w:t>
            </w:r>
          </w:p>
        </w:tc>
        <w:tc>
          <w:tcPr>
            <w:tcW w:w="2693" w:type="dxa"/>
          </w:tcPr>
          <w:p w14:paraId="7F8EB669" w14:textId="77777777" w:rsidR="00E90DE4" w:rsidRDefault="00E90DE4" w:rsidP="00E90DE4">
            <w:r>
              <w:t>Service Selection</w:t>
            </w:r>
          </w:p>
          <w:p w14:paraId="60F64838" w14:textId="5A748C0C" w:rsidR="00E90DE4" w:rsidRDefault="00E90DE4" w:rsidP="00E90DE4">
            <w:r>
              <w:t xml:space="preserve">Service Request </w:t>
            </w:r>
            <w:r w:rsidR="00F23D01">
              <w:t>Manager</w:t>
            </w:r>
          </w:p>
          <w:p w14:paraId="75984465" w14:textId="2C7735C5" w:rsidR="008F1EFD" w:rsidRDefault="008F1EFD" w:rsidP="00E90DE4">
            <w:r>
              <w:t>UML Diagram</w:t>
            </w:r>
          </w:p>
        </w:tc>
        <w:tc>
          <w:tcPr>
            <w:tcW w:w="2693" w:type="dxa"/>
          </w:tcPr>
          <w:p w14:paraId="5C496B22" w14:textId="18E44049" w:rsidR="00E90DE4" w:rsidRDefault="00E90DE4" w:rsidP="00E90DE4">
            <w:r>
              <w:t>Working Hours</w:t>
            </w:r>
            <w:r w:rsidR="00F23D01">
              <w:t xml:space="preserve"> </w:t>
            </w:r>
            <w:r w:rsidR="00AC5188">
              <w:t>c</w:t>
            </w:r>
            <w:r w:rsidR="00F23D01">
              <w:t>reation + editor</w:t>
            </w:r>
          </w:p>
          <w:p w14:paraId="6D84C32F" w14:textId="57474F9E" w:rsidR="00F23D01" w:rsidRDefault="00F23D01" w:rsidP="00E90DE4">
            <w:r>
              <w:t>UI refinement</w:t>
            </w:r>
          </w:p>
        </w:tc>
        <w:tc>
          <w:tcPr>
            <w:tcW w:w="2693" w:type="dxa"/>
          </w:tcPr>
          <w:p w14:paraId="6AB779AD" w14:textId="77777777" w:rsidR="00E90DE4" w:rsidRDefault="00E90DE4" w:rsidP="00E90DE4">
            <w:r>
              <w:t>Unit Tests</w:t>
            </w:r>
          </w:p>
          <w:p w14:paraId="2855B86C" w14:textId="77777777" w:rsidR="00F23D01" w:rsidRDefault="00E90DE4" w:rsidP="00E90DE4">
            <w:r>
              <w:t xml:space="preserve">Profile </w:t>
            </w:r>
            <w:r w:rsidR="00F23D01">
              <w:t>creator</w:t>
            </w:r>
          </w:p>
          <w:p w14:paraId="1940E2E1" w14:textId="0AB71ADB" w:rsidR="00F23D01" w:rsidRDefault="00F23D01" w:rsidP="00E90DE4">
            <w:r>
              <w:t>Field validation</w:t>
            </w:r>
            <w:r w:rsidR="00716167">
              <w:t xml:space="preserve"> (Profile)</w:t>
            </w:r>
          </w:p>
        </w:tc>
      </w:tr>
      <w:tr w:rsidR="00E90DE4" w14:paraId="1EF21553" w14:textId="77777777" w:rsidTr="00716167">
        <w:tc>
          <w:tcPr>
            <w:tcW w:w="1271" w:type="dxa"/>
          </w:tcPr>
          <w:p w14:paraId="3903D09E" w14:textId="7F303C6A" w:rsidR="00E90DE4" w:rsidRDefault="00E90DE4" w:rsidP="00E90DE4">
            <w:r>
              <w:t>4</w:t>
            </w:r>
          </w:p>
        </w:tc>
        <w:tc>
          <w:tcPr>
            <w:tcW w:w="2693" w:type="dxa"/>
          </w:tcPr>
          <w:p w14:paraId="35A5DD62" w14:textId="0477FBB6" w:rsidR="008F1EFD" w:rsidRDefault="00E90DE4" w:rsidP="00E90DE4">
            <w:r>
              <w:t>Service Request Form</w:t>
            </w:r>
          </w:p>
          <w:p w14:paraId="0A001FC1" w14:textId="724246B8" w:rsidR="00716167" w:rsidRDefault="00716167" w:rsidP="00E90DE4">
            <w:r>
              <w:t>Field validation (Service Request)</w:t>
            </w:r>
          </w:p>
          <w:p w14:paraId="3A5049E5" w14:textId="66A540E4" w:rsidR="00E93DD5" w:rsidRDefault="00E93DD5" w:rsidP="00E90DE4">
            <w:r>
              <w:t>Unit Tests</w:t>
            </w:r>
          </w:p>
          <w:p w14:paraId="62670A7F" w14:textId="7B146F7D" w:rsidR="00E90DE4" w:rsidRDefault="00E90DE4" w:rsidP="00E90DE4">
            <w:r>
              <w:t>UML Diagram</w:t>
            </w:r>
          </w:p>
        </w:tc>
        <w:tc>
          <w:tcPr>
            <w:tcW w:w="2693" w:type="dxa"/>
          </w:tcPr>
          <w:p w14:paraId="013D8EB3" w14:textId="62DD0DAB" w:rsidR="00E90DE4" w:rsidRDefault="00E90DE4" w:rsidP="00E90DE4">
            <w:r>
              <w:t xml:space="preserve">Service </w:t>
            </w:r>
            <w:r w:rsidR="00E93DD5">
              <w:t xml:space="preserve">Request </w:t>
            </w:r>
            <w:r>
              <w:t>List</w:t>
            </w:r>
          </w:p>
          <w:p w14:paraId="7F886D1E" w14:textId="77777777" w:rsidR="00E90DE4" w:rsidRDefault="00E90DE4" w:rsidP="00E90DE4">
            <w:r>
              <w:t>Search</w:t>
            </w:r>
          </w:p>
          <w:p w14:paraId="260AA6D2" w14:textId="4AB42D98" w:rsidR="00F23D01" w:rsidRDefault="00716167" w:rsidP="00E90DE4">
            <w:r>
              <w:t>UI refinement</w:t>
            </w:r>
          </w:p>
        </w:tc>
        <w:tc>
          <w:tcPr>
            <w:tcW w:w="2693" w:type="dxa"/>
          </w:tcPr>
          <w:p w14:paraId="7A0C77F3" w14:textId="77777777" w:rsidR="00E90DE4" w:rsidRDefault="00E93DD5" w:rsidP="00E90DE4">
            <w:r>
              <w:t>Branch rating</w:t>
            </w:r>
          </w:p>
          <w:p w14:paraId="22B3A816" w14:textId="35948A51" w:rsidR="00E93DD5" w:rsidRDefault="00E93DD5" w:rsidP="00E90DE4">
            <w:r>
              <w:t>Unit tests</w:t>
            </w:r>
          </w:p>
          <w:p w14:paraId="1E8B03C5" w14:textId="20788B32" w:rsidR="00404029" w:rsidRDefault="00404029" w:rsidP="00E90DE4">
            <w:r>
              <w:t>Service Request View</w:t>
            </w:r>
          </w:p>
          <w:p w14:paraId="0F547725" w14:textId="50B53AAF" w:rsidR="00E93DD5" w:rsidRDefault="00E93DD5" w:rsidP="00E90DE4">
            <w:r>
              <w:t>Image upload/download</w:t>
            </w:r>
          </w:p>
          <w:p w14:paraId="42A43BBF" w14:textId="77777777" w:rsidR="00E93DD5" w:rsidRDefault="00E93DD5" w:rsidP="00E90DE4"/>
          <w:p w14:paraId="01AE835C" w14:textId="191E836A" w:rsidR="00084DBD" w:rsidRDefault="00084DBD" w:rsidP="00E90DE4"/>
        </w:tc>
      </w:tr>
    </w:tbl>
    <w:p w14:paraId="0CD63621" w14:textId="24A1A3F0" w:rsidR="00E93DD5" w:rsidRDefault="00E93DD5" w:rsidP="00465280">
      <w:pPr>
        <w:pStyle w:val="Heading1"/>
        <w:rPr>
          <w:rStyle w:val="SubtleEmphasis"/>
          <w:i w:val="0"/>
          <w:iCs w:val="0"/>
        </w:rPr>
      </w:pPr>
      <w:bookmarkStart w:id="5" w:name="_Toc58165335"/>
      <w:r>
        <w:rPr>
          <w:rStyle w:val="SubtleEmphasis"/>
          <w:i w:val="0"/>
          <w:iCs w:val="0"/>
        </w:rPr>
        <w:lastRenderedPageBreak/>
        <w:t>Screenshots of App</w:t>
      </w:r>
      <w:bookmarkEnd w:id="5"/>
    </w:p>
    <w:p w14:paraId="681AE9C1" w14:textId="6D80E206" w:rsidR="00E93DD5" w:rsidRDefault="00084DBD" w:rsidP="00E93DD5">
      <w:r>
        <w:rPr>
          <w:noProof/>
        </w:rPr>
        <w:drawing>
          <wp:inline distT="0" distB="0" distL="0" distR="0" wp14:anchorId="16485553" wp14:editId="0B353F3D">
            <wp:extent cx="1765510" cy="36290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182" cy="3657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4DBD">
        <w:t xml:space="preserve"> </w:t>
      </w:r>
      <w:r>
        <w:rPr>
          <w:noProof/>
        </w:rPr>
        <w:drawing>
          <wp:inline distT="0" distB="0" distL="0" distR="0" wp14:anchorId="2B0C78D3" wp14:editId="0CF2BA6E">
            <wp:extent cx="1770144" cy="36385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044" cy="368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4DBD">
        <w:t xml:space="preserve"> </w:t>
      </w:r>
    </w:p>
    <w:p w14:paraId="43B7C5AA" w14:textId="32079F32" w:rsidR="00AA7B59" w:rsidRDefault="00AA7B59" w:rsidP="00AA7B59">
      <w:pPr>
        <w:pStyle w:val="Heading2"/>
        <w:rPr>
          <w:rStyle w:val="SubtleEmphasis"/>
          <w:i w:val="0"/>
          <w:iCs w:val="0"/>
        </w:rPr>
      </w:pPr>
      <w:bookmarkStart w:id="6" w:name="_Toc58165336"/>
      <w:r>
        <w:rPr>
          <w:rStyle w:val="SubtleEmphasis"/>
          <w:i w:val="0"/>
          <w:iCs w:val="0"/>
        </w:rPr>
        <w:t>Customer</w:t>
      </w:r>
      <w:bookmarkEnd w:id="6"/>
    </w:p>
    <w:p w14:paraId="046BE470" w14:textId="77777777" w:rsidR="00AA7B59" w:rsidRDefault="00AA7B59" w:rsidP="00E93DD5"/>
    <w:p w14:paraId="2FD5C0A1" w14:textId="1DBD7767" w:rsidR="00084DBD" w:rsidRDefault="00AA7B59" w:rsidP="00E93DD5">
      <w:r>
        <w:rPr>
          <w:noProof/>
        </w:rPr>
        <w:lastRenderedPageBreak/>
        <w:drawing>
          <wp:inline distT="0" distB="0" distL="0" distR="0" wp14:anchorId="01C117F6" wp14:editId="0A6F74B1">
            <wp:extent cx="1765509" cy="36290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819" cy="370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>
        <w:rPr>
          <w:noProof/>
        </w:rPr>
        <w:drawing>
          <wp:inline distT="0" distB="0" distL="0" distR="0" wp14:anchorId="325B6A1E" wp14:editId="13C228A4">
            <wp:extent cx="1765510" cy="362902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307" cy="367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 w:rsidRPr="00084DBD">
        <w:t xml:space="preserve"> </w:t>
      </w:r>
      <w:r w:rsidR="001F2566">
        <w:rPr>
          <w:noProof/>
        </w:rPr>
        <w:drawing>
          <wp:inline distT="0" distB="0" distL="0" distR="0" wp14:anchorId="331C5B00" wp14:editId="779B0A8B">
            <wp:extent cx="1760875" cy="3619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214" cy="364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 w:rsidRPr="00084DBD">
        <w:t xml:space="preserve"> </w:t>
      </w:r>
      <w:r w:rsidR="00084DBD">
        <w:rPr>
          <w:noProof/>
        </w:rPr>
        <w:drawing>
          <wp:inline distT="0" distB="0" distL="0" distR="0" wp14:anchorId="60991B3B" wp14:editId="41B616B5">
            <wp:extent cx="1765510" cy="362902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205" cy="3665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3CDB22" wp14:editId="17AF9FB0">
            <wp:extent cx="1797947" cy="3695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351" cy="37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3F6B" w:rsidRPr="00013F6B">
        <w:t xml:space="preserve"> </w:t>
      </w:r>
      <w:r w:rsidR="00013F6B">
        <w:rPr>
          <w:noProof/>
        </w:rPr>
        <w:drawing>
          <wp:inline distT="0" distB="0" distL="0" distR="0" wp14:anchorId="17270D73" wp14:editId="557E698D">
            <wp:extent cx="1781175" cy="36612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841" cy="367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C5FDD" w14:textId="4343519D" w:rsidR="00AA7B59" w:rsidRDefault="00AA7B59" w:rsidP="00AA7B59">
      <w:pPr>
        <w:pStyle w:val="Heading2"/>
        <w:rPr>
          <w:rStyle w:val="SubtleEmphasis"/>
          <w:i w:val="0"/>
          <w:iCs w:val="0"/>
        </w:rPr>
      </w:pPr>
      <w:bookmarkStart w:id="7" w:name="_Toc58165337"/>
      <w:r>
        <w:rPr>
          <w:rStyle w:val="SubtleEmphasis"/>
          <w:i w:val="0"/>
          <w:iCs w:val="0"/>
        </w:rPr>
        <w:t>Admin</w:t>
      </w:r>
      <w:bookmarkEnd w:id="7"/>
    </w:p>
    <w:p w14:paraId="2B894297" w14:textId="77777777" w:rsidR="00AA7B59" w:rsidRDefault="00AA7B59" w:rsidP="00E93DD5"/>
    <w:p w14:paraId="4351E16D" w14:textId="6CB3B5EA" w:rsidR="00747E55" w:rsidRDefault="00AA7B59" w:rsidP="00E93DD5">
      <w:r>
        <w:rPr>
          <w:noProof/>
        </w:rPr>
        <w:lastRenderedPageBreak/>
        <w:drawing>
          <wp:inline distT="0" distB="0" distL="0" distR="0" wp14:anchorId="09B4D37A" wp14:editId="5409E66E">
            <wp:extent cx="1807215" cy="37147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650" cy="375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6F4" w:rsidRPr="004466F4">
        <w:t xml:space="preserve"> </w:t>
      </w:r>
      <w:r w:rsidR="004466F4">
        <w:rPr>
          <w:noProof/>
        </w:rPr>
        <w:drawing>
          <wp:inline distT="0" distB="0" distL="0" distR="0" wp14:anchorId="1F6CE400" wp14:editId="2D413A8F">
            <wp:extent cx="1807214" cy="37147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274" cy="3749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6F4" w:rsidRPr="004466F4">
        <w:t xml:space="preserve"> </w:t>
      </w:r>
      <w:r w:rsidR="004466F4">
        <w:rPr>
          <w:noProof/>
        </w:rPr>
        <w:drawing>
          <wp:inline distT="0" distB="0" distL="0" distR="0" wp14:anchorId="3AF975C8" wp14:editId="395AD53F">
            <wp:extent cx="1809750" cy="37199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39" cy="3739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F3282" w14:textId="77777777" w:rsidR="00102F2C" w:rsidRDefault="004466F4" w:rsidP="00102F2C">
      <w:pPr>
        <w:pStyle w:val="Heading2"/>
        <w:rPr>
          <w:rStyle w:val="SubtleEmphasis"/>
          <w:i w:val="0"/>
          <w:iCs w:val="0"/>
        </w:rPr>
      </w:pPr>
      <w:bookmarkStart w:id="8" w:name="_Toc58165338"/>
      <w:r>
        <w:rPr>
          <w:rStyle w:val="SubtleEmphasis"/>
          <w:i w:val="0"/>
          <w:iCs w:val="0"/>
        </w:rPr>
        <w:lastRenderedPageBreak/>
        <w:t>Employee/branch</w:t>
      </w:r>
      <w:bookmarkEnd w:id="8"/>
    </w:p>
    <w:p w14:paraId="0D7B6150" w14:textId="41387B52" w:rsidR="00E90DE4" w:rsidRDefault="004466F4" w:rsidP="00F36DDA">
      <w:pPr>
        <w:pStyle w:val="Heading2"/>
        <w:rPr>
          <w:noProof/>
        </w:rPr>
      </w:pPr>
      <w:bookmarkStart w:id="9" w:name="_Toc58165339"/>
      <w:r>
        <w:rPr>
          <w:noProof/>
        </w:rPr>
        <w:lastRenderedPageBreak/>
        <w:drawing>
          <wp:inline distT="0" distB="0" distL="0" distR="0" wp14:anchorId="4A87DF5F" wp14:editId="57FEB0F8">
            <wp:extent cx="1800728" cy="370141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722" cy="3724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66F4">
        <w:t xml:space="preserve">  </w:t>
      </w:r>
      <w:r w:rsidR="00BD7BBE">
        <w:rPr>
          <w:noProof/>
        </w:rPr>
        <w:drawing>
          <wp:inline distT="0" distB="0" distL="0" distR="0" wp14:anchorId="52EEC012" wp14:editId="2C4B5DEA">
            <wp:extent cx="1809750" cy="3719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778" cy="373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91F0EB" wp14:editId="05DC1993">
            <wp:extent cx="1800225" cy="370038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205" cy="3722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3AFB" w:rsidRPr="00053AFB">
        <w:t xml:space="preserve"> </w:t>
      </w:r>
      <w:r w:rsidR="00053AFB">
        <w:rPr>
          <w:noProof/>
        </w:rPr>
        <w:drawing>
          <wp:inline distT="0" distB="0" distL="0" distR="0" wp14:anchorId="6436C712" wp14:editId="13896D09">
            <wp:extent cx="1790700" cy="3680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848" cy="372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573" w:rsidRPr="00A57573">
        <w:t xml:space="preserve"> </w:t>
      </w:r>
      <w:r w:rsidR="00A57573">
        <w:rPr>
          <w:noProof/>
        </w:rPr>
        <w:drawing>
          <wp:inline distT="0" distB="0" distL="0" distR="0" wp14:anchorId="338161AA" wp14:editId="387911BC">
            <wp:extent cx="1797947" cy="3695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648" cy="373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573">
        <w:rPr>
          <w:noProof/>
        </w:rPr>
        <w:t xml:space="preserve"> </w:t>
      </w:r>
      <w:r w:rsidR="00BD7BBE">
        <w:rPr>
          <w:noProof/>
        </w:rPr>
        <w:drawing>
          <wp:inline distT="0" distB="0" distL="0" distR="0" wp14:anchorId="3FF9DBDE" wp14:editId="6E872FF6">
            <wp:extent cx="1793314" cy="36861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253" cy="3710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7BBE">
        <w:rPr>
          <w:noProof/>
        </w:rPr>
        <w:lastRenderedPageBreak/>
        <w:drawing>
          <wp:inline distT="0" distB="0" distL="0" distR="0" wp14:anchorId="062DEA4E" wp14:editId="3BC7C623">
            <wp:extent cx="1752600" cy="36024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27" cy="362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694A">
        <w:rPr>
          <w:noProof/>
        </w:rPr>
        <w:drawing>
          <wp:inline distT="0" distB="0" distL="0" distR="0" wp14:anchorId="3813EA09" wp14:editId="6F061B41">
            <wp:extent cx="1743075" cy="35829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423" cy="3591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694A">
        <w:rPr>
          <w:noProof/>
        </w:rPr>
        <w:drawing>
          <wp:inline distT="0" distB="0" distL="0" distR="0" wp14:anchorId="35A50698" wp14:editId="16FAC698">
            <wp:extent cx="1742341" cy="3581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229" cy="359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p w14:paraId="5B2A6176" w14:textId="653AE303" w:rsidR="00F36DDA" w:rsidRDefault="00F36DDA" w:rsidP="00F36DDA">
      <w:pPr>
        <w:pStyle w:val="Heading1"/>
        <w:rPr>
          <w:rStyle w:val="SubtleEmphasis"/>
          <w:i w:val="0"/>
          <w:iCs w:val="0"/>
        </w:rPr>
      </w:pPr>
      <w:bookmarkStart w:id="10" w:name="_Toc58165340"/>
      <w:r>
        <w:rPr>
          <w:rStyle w:val="SubtleEmphasis"/>
          <w:i w:val="0"/>
          <w:iCs w:val="0"/>
        </w:rPr>
        <w:t>UML Diagram</w:t>
      </w:r>
      <w:bookmarkEnd w:id="10"/>
    </w:p>
    <w:p w14:paraId="03E9D4C5" w14:textId="36AD1B31" w:rsidR="00F36DDA" w:rsidRPr="00E44EE3" w:rsidRDefault="00F36DDA" w:rsidP="00F36DDA">
      <w:r>
        <w:tab/>
      </w:r>
      <w:r>
        <w:t>*attached in pdf</w:t>
      </w:r>
    </w:p>
    <w:p w14:paraId="2EDFCF8F" w14:textId="77777777" w:rsidR="00F36DDA" w:rsidRPr="00F36DDA" w:rsidRDefault="00F36DDA" w:rsidP="00F36DDA"/>
    <w:sectPr w:rsidR="00F36DDA" w:rsidRPr="00F36DDA" w:rsidSect="008F1EFD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4737F6"/>
    <w:multiLevelType w:val="hybridMultilevel"/>
    <w:tmpl w:val="2E42F970"/>
    <w:lvl w:ilvl="0" w:tplc="6A8850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95AE2"/>
    <w:multiLevelType w:val="hybridMultilevel"/>
    <w:tmpl w:val="62666E62"/>
    <w:lvl w:ilvl="0" w:tplc="7AD6C2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zMyNLI0MTW3NLJU0lEKTi0uzszPAykwqgUAhMKQuCwAAAA="/>
  </w:docVars>
  <w:rsids>
    <w:rsidRoot w:val="0026466A"/>
    <w:rsid w:val="00005575"/>
    <w:rsid w:val="00013F6B"/>
    <w:rsid w:val="00015663"/>
    <w:rsid w:val="00053AFB"/>
    <w:rsid w:val="00084DBD"/>
    <w:rsid w:val="000D04AC"/>
    <w:rsid w:val="000E23A3"/>
    <w:rsid w:val="00102CE7"/>
    <w:rsid w:val="00102F2C"/>
    <w:rsid w:val="001F2566"/>
    <w:rsid w:val="0026466A"/>
    <w:rsid w:val="00294FF8"/>
    <w:rsid w:val="002D2EC8"/>
    <w:rsid w:val="003115FF"/>
    <w:rsid w:val="003270A2"/>
    <w:rsid w:val="003741FC"/>
    <w:rsid w:val="003F31A3"/>
    <w:rsid w:val="003F41E0"/>
    <w:rsid w:val="00404029"/>
    <w:rsid w:val="004121C0"/>
    <w:rsid w:val="004407DF"/>
    <w:rsid w:val="004466F4"/>
    <w:rsid w:val="00465280"/>
    <w:rsid w:val="00465B49"/>
    <w:rsid w:val="004F32E6"/>
    <w:rsid w:val="00567CFF"/>
    <w:rsid w:val="00576499"/>
    <w:rsid w:val="00584757"/>
    <w:rsid w:val="005E508D"/>
    <w:rsid w:val="005F6930"/>
    <w:rsid w:val="00603889"/>
    <w:rsid w:val="00622051"/>
    <w:rsid w:val="0063748D"/>
    <w:rsid w:val="00646FCB"/>
    <w:rsid w:val="006559AF"/>
    <w:rsid w:val="006E32B3"/>
    <w:rsid w:val="00716167"/>
    <w:rsid w:val="00747E55"/>
    <w:rsid w:val="00756C45"/>
    <w:rsid w:val="0078694A"/>
    <w:rsid w:val="007A03BB"/>
    <w:rsid w:val="007A4ADE"/>
    <w:rsid w:val="00854F02"/>
    <w:rsid w:val="008F1EFD"/>
    <w:rsid w:val="009128FC"/>
    <w:rsid w:val="00981689"/>
    <w:rsid w:val="009C0636"/>
    <w:rsid w:val="00A23A52"/>
    <w:rsid w:val="00A42664"/>
    <w:rsid w:val="00A57573"/>
    <w:rsid w:val="00A57843"/>
    <w:rsid w:val="00AA7B59"/>
    <w:rsid w:val="00AC5188"/>
    <w:rsid w:val="00AF34B1"/>
    <w:rsid w:val="00B27435"/>
    <w:rsid w:val="00BD7BBE"/>
    <w:rsid w:val="00C1394F"/>
    <w:rsid w:val="00C35B2B"/>
    <w:rsid w:val="00C669AA"/>
    <w:rsid w:val="00C73F76"/>
    <w:rsid w:val="00C80261"/>
    <w:rsid w:val="00CB7C39"/>
    <w:rsid w:val="00CC028B"/>
    <w:rsid w:val="00D24902"/>
    <w:rsid w:val="00D258E4"/>
    <w:rsid w:val="00D41934"/>
    <w:rsid w:val="00D92857"/>
    <w:rsid w:val="00DD3879"/>
    <w:rsid w:val="00DE57AC"/>
    <w:rsid w:val="00E14BDC"/>
    <w:rsid w:val="00E44EE3"/>
    <w:rsid w:val="00E54FDA"/>
    <w:rsid w:val="00E849BB"/>
    <w:rsid w:val="00E90DE4"/>
    <w:rsid w:val="00E93DD5"/>
    <w:rsid w:val="00F23D01"/>
    <w:rsid w:val="00F3680D"/>
    <w:rsid w:val="00F36DDA"/>
    <w:rsid w:val="00F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D0A76"/>
  <w15:chartTrackingRefBased/>
  <w15:docId w15:val="{9970DD69-97FA-41AC-A2E2-773B45D47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DDA"/>
  </w:style>
  <w:style w:type="paragraph" w:styleId="Heading1">
    <w:name w:val="heading 1"/>
    <w:basedOn w:val="Normal"/>
    <w:next w:val="Normal"/>
    <w:link w:val="Heading1Char"/>
    <w:uiPriority w:val="9"/>
    <w:qFormat/>
    <w:rsid w:val="00E90D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90D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0D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E90DE4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E90D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90DE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90D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90DE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90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0DE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F1EF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F1EFD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A7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4466F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EADB4-3A3B-481D-A5CE-3EDF6FE33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1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 Project Report</dc:title>
  <dc:subject>SEG2105 Group 69</dc:subject>
  <dc:creator>Albert Quon</dc:creator>
  <cp:keywords/>
  <dc:description/>
  <cp:lastModifiedBy>Albert Quon</cp:lastModifiedBy>
  <cp:revision>77</cp:revision>
  <dcterms:created xsi:type="dcterms:W3CDTF">2020-12-05T21:10:00Z</dcterms:created>
  <dcterms:modified xsi:type="dcterms:W3CDTF">2020-12-06T21:42:00Z</dcterms:modified>
</cp:coreProperties>
</file>